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5872F" w14:textId="74D369AC" w:rsidR="00AB7816" w:rsidRDefault="00AB7816" w:rsidP="00AB7816">
      <w:r>
        <w:t>Coolsculpting before and after.article.</w:t>
      </w:r>
      <w:r w:rsidR="00C625A8">
        <w:t>Healthfirst</w:t>
      </w:r>
      <w:r>
        <w:t>.mz</w:t>
      </w:r>
    </w:p>
    <w:p w14:paraId="61717E47" w14:textId="60D6DDBD" w:rsidR="00AB7816" w:rsidRDefault="00AB7816" w:rsidP="00AB7816">
      <w:r>
        <w:t>/CoolSculpting before and after</w:t>
      </w:r>
    </w:p>
    <w:p w14:paraId="5A065AA2" w14:textId="77777777" w:rsidR="00AB7816" w:rsidRDefault="00AB7816" w:rsidP="00AB7816">
      <w:r>
        <w:t>KW: CoolSculpting before and after</w:t>
      </w:r>
    </w:p>
    <w:p w14:paraId="40CFE7D2" w14:textId="7EDEA04B" w:rsidR="00AB7816" w:rsidRDefault="00AB7816" w:rsidP="00AB7816">
      <w:r>
        <w:t xml:space="preserve">META: </w:t>
      </w:r>
      <w:r w:rsidR="001E43E4">
        <w:t>Scan these</w:t>
      </w:r>
      <w:r>
        <w:t xml:space="preserve"> CoolSculpting before and after pics to see real patient results. </w:t>
      </w:r>
      <w:r w:rsidR="001E43E4">
        <w:t>Discover</w:t>
      </w:r>
      <w:r>
        <w:t xml:space="preserve"> more about freezing fat to discover if CoolSculpting is right for you.</w:t>
      </w:r>
    </w:p>
    <w:p w14:paraId="02FD3D82" w14:textId="6C8C1093" w:rsidR="00AB7816" w:rsidRDefault="00AB7816" w:rsidP="00AB7816">
      <w:r>
        <w:t>CoolSculpting Before and after Images |Results</w:t>
      </w:r>
      <w:r w:rsidR="003A2DBF">
        <w:t xml:space="preserve"> of Real Patients</w:t>
      </w:r>
    </w:p>
    <w:p w14:paraId="482D4C03" w14:textId="6D43B4C9" w:rsidR="00AB7816" w:rsidRDefault="00AB7816" w:rsidP="00AB7816">
      <w:r>
        <w:t xml:space="preserve">CoolSculpting before and after images </w:t>
      </w:r>
      <w:r w:rsidR="001E43E4">
        <w:t>showcase</w:t>
      </w:r>
      <w:r>
        <w:t xml:space="preserve"> how </w:t>
      </w:r>
      <w:r w:rsidR="001E43E4">
        <w:t>effectively</w:t>
      </w:r>
      <w:r>
        <w:t xml:space="preserve"> </w:t>
      </w:r>
      <w:r w:rsidR="001E43E4">
        <w:t>fat freezing</w:t>
      </w:r>
      <w:r>
        <w:t xml:space="preserve"> reduce</w:t>
      </w:r>
      <w:r w:rsidR="001E43E4">
        <w:t>s</w:t>
      </w:r>
      <w:r>
        <w:t xml:space="preserve"> stubborn bulges. The</w:t>
      </w:r>
      <w:r w:rsidR="001E43E4">
        <w:t xml:space="preserve"> pics</w:t>
      </w:r>
      <w:r>
        <w:t xml:space="preserve"> also explain why this </w:t>
      </w:r>
      <w:r w:rsidR="001E43E4">
        <w:t>novel</w:t>
      </w:r>
      <w:r>
        <w:t xml:space="preserve"> body </w:t>
      </w:r>
      <w:r w:rsidR="001E43E4">
        <w:t>shaping procedure is</w:t>
      </w:r>
      <w:r>
        <w:t xml:space="preserve"> the</w:t>
      </w:r>
      <w:r w:rsidR="001E43E4">
        <w:t xml:space="preserve"> most popular</w:t>
      </w:r>
      <w:r w:rsidR="003A2DBF">
        <w:t xml:space="preserve"> </w:t>
      </w:r>
      <w:r>
        <w:t xml:space="preserve">non-invasive fat reduction treatment </w:t>
      </w:r>
      <w:r w:rsidR="009C3AB1">
        <w:t>globally</w:t>
      </w:r>
      <w:r>
        <w:t xml:space="preserve">. </w:t>
      </w:r>
      <w:r w:rsidR="001E43E4">
        <w:t>Continue reading</w:t>
      </w:r>
      <w:r>
        <w:t xml:space="preserve"> to see real patient results and discover if CoolSculpting is right for you.</w:t>
      </w:r>
    </w:p>
    <w:p w14:paraId="0CC9FA3E" w14:textId="77777777" w:rsidR="00AB7816" w:rsidRPr="00E73217" w:rsidRDefault="00AB7816" w:rsidP="00AB7816">
      <w:pPr>
        <w:jc w:val="right"/>
        <w:rPr>
          <w:u w:val="single"/>
        </w:rPr>
      </w:pPr>
      <w:r w:rsidRPr="00E73217">
        <w:rPr>
          <w:u w:val="single"/>
        </w:rPr>
        <w:t>Learn more about CoolSculpting &gt;&gt;</w:t>
      </w:r>
    </w:p>
    <w:p w14:paraId="3B91DD43" w14:textId="39224C53" w:rsidR="00AB7816" w:rsidRDefault="00AB7816" w:rsidP="00AB7816">
      <w:r>
        <w:t>COOLSCULPTING BEFORE AND AFTER IMAGES*</w:t>
      </w:r>
    </w:p>
    <w:p w14:paraId="65E22AC7" w14:textId="77777777" w:rsidR="00AB7816" w:rsidRPr="00E73217" w:rsidRDefault="00AB7816" w:rsidP="00AB7816">
      <w:pPr>
        <w:rPr>
          <w:color w:val="FF0000"/>
        </w:rPr>
      </w:pPr>
      <w:r w:rsidRPr="003A2DBF">
        <w:rPr>
          <w:color w:val="FF0000"/>
          <w:highlight w:val="yellow"/>
        </w:rPr>
        <w:t>[INSERT SLIDE SHOW]</w:t>
      </w:r>
    </w:p>
    <w:p w14:paraId="30901386" w14:textId="6A03E189" w:rsidR="00AB7816" w:rsidRDefault="00AB7816" w:rsidP="00AB7816">
      <w:r>
        <w:t xml:space="preserve">The CoolSculpting before and after pics in the above slide show </w:t>
      </w:r>
      <w:r w:rsidR="001E43E4">
        <w:t>depict genuine</w:t>
      </w:r>
      <w:r>
        <w:t xml:space="preserve"> patients and showcase </w:t>
      </w:r>
      <w:r w:rsidR="001E43E4">
        <w:t xml:space="preserve">real </w:t>
      </w:r>
      <w:r>
        <w:t>results. However, as with all cosmetic treatments, results may vary.*</w:t>
      </w:r>
      <w:r w:rsidR="001E43E4">
        <w:t xml:space="preserve"> </w:t>
      </w:r>
    </w:p>
    <w:p w14:paraId="67CF8A6E" w14:textId="77777777" w:rsidR="003A2DBF" w:rsidRDefault="003A2DBF" w:rsidP="003A2DBF">
      <w:r>
        <w:t>COOLSCULPTING TREATMENT AREAS</w:t>
      </w:r>
    </w:p>
    <w:p w14:paraId="1FFE988C" w14:textId="77777777" w:rsidR="003A2DBF" w:rsidRDefault="003A2DBF" w:rsidP="003A2DBF">
      <w:r>
        <w:t>CoolSculpting before and after images demonstrate the versatility of the fat freezing treatment. A wide range of applicators permits your technician to target nearly any bulge found on the body. Popular treatment areas include:</w:t>
      </w:r>
    </w:p>
    <w:p w14:paraId="052EECA2" w14:textId="77777777" w:rsidR="003A2DBF" w:rsidRDefault="003A2DBF" w:rsidP="003A2DBF">
      <w:pPr>
        <w:pStyle w:val="ListParagraph"/>
        <w:numPr>
          <w:ilvl w:val="0"/>
          <w:numId w:val="1"/>
        </w:numPr>
      </w:pPr>
      <w:r>
        <w:t>The abdomen</w:t>
      </w:r>
    </w:p>
    <w:p w14:paraId="7438B80C" w14:textId="77777777" w:rsidR="003A2DBF" w:rsidRDefault="003A2DBF" w:rsidP="003A2DBF">
      <w:pPr>
        <w:pStyle w:val="ListParagraph"/>
        <w:numPr>
          <w:ilvl w:val="0"/>
          <w:numId w:val="1"/>
        </w:numPr>
      </w:pPr>
      <w:r>
        <w:t>The flanks</w:t>
      </w:r>
    </w:p>
    <w:p w14:paraId="3EF9A337" w14:textId="77777777" w:rsidR="003A2DBF" w:rsidRDefault="003A2DBF" w:rsidP="003A2DBF">
      <w:pPr>
        <w:pStyle w:val="ListParagraph"/>
        <w:numPr>
          <w:ilvl w:val="0"/>
          <w:numId w:val="1"/>
        </w:numPr>
      </w:pPr>
      <w:r>
        <w:t>The thighs</w:t>
      </w:r>
    </w:p>
    <w:p w14:paraId="09F73C64" w14:textId="77777777" w:rsidR="003A2DBF" w:rsidRDefault="003A2DBF" w:rsidP="003A2DBF">
      <w:pPr>
        <w:pStyle w:val="ListParagraph"/>
        <w:numPr>
          <w:ilvl w:val="0"/>
          <w:numId w:val="1"/>
        </w:numPr>
      </w:pPr>
      <w:r>
        <w:t>The upper arms</w:t>
      </w:r>
    </w:p>
    <w:p w14:paraId="6CD47FC6" w14:textId="77777777" w:rsidR="003A2DBF" w:rsidRDefault="003A2DBF" w:rsidP="003A2DBF">
      <w:pPr>
        <w:pStyle w:val="ListParagraph"/>
        <w:numPr>
          <w:ilvl w:val="0"/>
          <w:numId w:val="1"/>
        </w:numPr>
      </w:pPr>
      <w:r>
        <w:t>The Submental region (neck and chin fat)</w:t>
      </w:r>
    </w:p>
    <w:p w14:paraId="2F36B8A8" w14:textId="77777777" w:rsidR="003A2DBF" w:rsidRDefault="003A2DBF" w:rsidP="003A2DBF">
      <w:pPr>
        <w:pStyle w:val="ListParagraph"/>
        <w:numPr>
          <w:ilvl w:val="0"/>
          <w:numId w:val="1"/>
        </w:numPr>
      </w:pPr>
      <w:r>
        <w:t>The back and armpits</w:t>
      </w:r>
    </w:p>
    <w:p w14:paraId="2249BF7E" w14:textId="68F497A0" w:rsidR="00AB7816" w:rsidRDefault="00AB7816" w:rsidP="00AB7816">
      <w:r>
        <w:t>HOW TO</w:t>
      </w:r>
      <w:r w:rsidR="001E43E4">
        <w:t xml:space="preserve"> RECEIVE</w:t>
      </w:r>
      <w:r>
        <w:t xml:space="preserve"> </w:t>
      </w:r>
      <w:r w:rsidR="003A2DBF">
        <w:t xml:space="preserve">GREAT </w:t>
      </w:r>
      <w:r>
        <w:t>BEFORE AND AFTER RESULTS</w:t>
      </w:r>
    </w:p>
    <w:p w14:paraId="02440704" w14:textId="1D721520" w:rsidR="00AB7816" w:rsidRDefault="001E43E4" w:rsidP="00AB7816">
      <w:r>
        <w:t>For the best CoolSculpting before and after outcomes, consider these two highly influential factors.</w:t>
      </w:r>
    </w:p>
    <w:p w14:paraId="5D84C7FF" w14:textId="428B9680" w:rsidR="001E43E4" w:rsidRDefault="00AB7816" w:rsidP="00AB7816">
      <w:pPr>
        <w:ind w:left="720"/>
      </w:pPr>
      <w:r w:rsidRPr="00E73217">
        <w:rPr>
          <w:b/>
          <w:u w:val="single"/>
        </w:rPr>
        <w:t xml:space="preserve">COOL SCULPTING IS A </w:t>
      </w:r>
      <w:r>
        <w:rPr>
          <w:b/>
          <w:u w:val="single"/>
        </w:rPr>
        <w:t>SKILL</w:t>
      </w:r>
      <w:r w:rsidR="001E43E4">
        <w:rPr>
          <w:b/>
          <w:u w:val="single"/>
        </w:rPr>
        <w:t xml:space="preserve">-DEPENDENT </w:t>
      </w:r>
      <w:r w:rsidRPr="00E73217">
        <w:rPr>
          <w:b/>
          <w:u w:val="single"/>
        </w:rPr>
        <w:t>TREATMENT</w:t>
      </w:r>
      <w:r>
        <w:rPr>
          <w:b/>
          <w:u w:val="single"/>
        </w:rPr>
        <w:t>.</w:t>
      </w:r>
      <w:r>
        <w:t xml:space="preserve"> </w:t>
      </w:r>
      <w:r w:rsidR="009C3AB1">
        <w:t>Like</w:t>
      </w:r>
      <w:r>
        <w:t xml:space="preserve"> other cosmetic </w:t>
      </w:r>
      <w:r w:rsidR="001E43E4">
        <w:t>procedures,</w:t>
      </w:r>
      <w:r>
        <w:t xml:space="preserve"> CoolSculpting is</w:t>
      </w:r>
      <w:r w:rsidR="001E43E4">
        <w:t xml:space="preserve"> </w:t>
      </w:r>
      <w:r>
        <w:t>skill sensitive</w:t>
      </w:r>
      <w:r w:rsidR="001E43E4">
        <w:t>. This means that</w:t>
      </w:r>
      <w:r>
        <w:t xml:space="preserve"> the </w:t>
      </w:r>
      <w:r w:rsidR="001E43E4">
        <w:t xml:space="preserve">specialist conducting </w:t>
      </w:r>
      <w:r>
        <w:t xml:space="preserve">the treatment </w:t>
      </w:r>
      <w:r w:rsidR="001E43E4">
        <w:t>influences your</w:t>
      </w:r>
      <w:r>
        <w:t xml:space="preserve"> experience and results. </w:t>
      </w:r>
    </w:p>
    <w:p w14:paraId="06CDC773" w14:textId="182782AC" w:rsidR="00AB7816" w:rsidRDefault="00AB7816" w:rsidP="00AB7816">
      <w:pPr>
        <w:ind w:left="720"/>
      </w:pPr>
      <w:r>
        <w:lastRenderedPageBreak/>
        <w:t xml:space="preserve">When </w:t>
      </w:r>
      <w:r w:rsidR="001E43E4">
        <w:t xml:space="preserve">selecting a provider for </w:t>
      </w:r>
      <w:r>
        <w:t>CoolSculpting in</w:t>
      </w:r>
      <w:r w:rsidR="003A2DBF">
        <w:t xml:space="preserve"> </w:t>
      </w:r>
      <w:r w:rsidR="00DD5608">
        <w:t xml:space="preserve">the San Bernadino area, </w:t>
      </w:r>
      <w:r w:rsidR="001E43E4">
        <w:rPr>
          <w:rFonts w:ascii="Arial" w:hAnsi="Arial" w:cs="Arial"/>
          <w:color w:val="434343"/>
          <w:sz w:val="20"/>
          <w:szCs w:val="20"/>
        </w:rPr>
        <w:t>shop by reputation, not price. Ask about the facilit</w:t>
      </w:r>
      <w:r w:rsidR="009C3AB1">
        <w:rPr>
          <w:rFonts w:ascii="Arial" w:hAnsi="Arial" w:cs="Arial"/>
          <w:color w:val="434343"/>
          <w:sz w:val="20"/>
          <w:szCs w:val="20"/>
        </w:rPr>
        <w:t>y'</w:t>
      </w:r>
      <w:r w:rsidR="001E43E4">
        <w:rPr>
          <w:rFonts w:ascii="Arial" w:hAnsi="Arial" w:cs="Arial"/>
          <w:color w:val="434343"/>
          <w:sz w:val="20"/>
          <w:szCs w:val="20"/>
        </w:rPr>
        <w:t xml:space="preserve">s background and </w:t>
      </w:r>
      <w:r>
        <w:t xml:space="preserve">experience in performing the fat freezing treatment. </w:t>
      </w:r>
      <w:r w:rsidR="001E43E4">
        <w:t xml:space="preserve"> Select t</w:t>
      </w:r>
      <w:r>
        <w:t xml:space="preserve">he most qualified, most </w:t>
      </w:r>
      <w:r w:rsidR="001E43E4">
        <w:t>experienced</w:t>
      </w:r>
      <w:r>
        <w:t xml:space="preserve"> provider </w:t>
      </w:r>
      <w:r w:rsidR="001E43E4">
        <w:t xml:space="preserve">in your area. This will help guarantee </w:t>
      </w:r>
      <w:r w:rsidR="003A2DBF">
        <w:t>stellar</w:t>
      </w:r>
      <w:r w:rsidR="001E43E4">
        <w:t xml:space="preserve"> before and after results.</w:t>
      </w:r>
    </w:p>
    <w:p w14:paraId="21ECE3CA" w14:textId="30D610E8" w:rsidR="00AB7816" w:rsidRDefault="001E43E4" w:rsidP="00AB7816">
      <w:pPr>
        <w:ind w:left="720"/>
      </w:pPr>
      <w:r w:rsidRPr="00DC163F">
        <w:rPr>
          <w:b/>
          <w:u w:val="single"/>
        </w:rPr>
        <w:t>GREAT COOLSCULPTING RESULTS REQUIRE GOOD CANDIDATES</w:t>
      </w:r>
      <w:r w:rsidR="00AB7816">
        <w:rPr>
          <w:b/>
        </w:rPr>
        <w:t xml:space="preserve"> </w:t>
      </w:r>
      <w:r>
        <w:t>The fat freezing procedure is not intended for all people. To get stellar</w:t>
      </w:r>
      <w:r w:rsidR="002B3FCD">
        <w:t xml:space="preserve"> before and after</w:t>
      </w:r>
      <w:r>
        <w:t xml:space="preserve"> results, it is </w:t>
      </w:r>
      <w:r w:rsidR="009C3AB1">
        <w:t>essential</w:t>
      </w:r>
      <w:r>
        <w:t xml:space="preserve"> to ensure you are a qualified candidate for CoolSculpting. </w:t>
      </w:r>
      <w:r w:rsidR="00AB7816">
        <w:t>CoolSculpting is</w:t>
      </w:r>
      <w:r>
        <w:t xml:space="preserve"> designed for healthy adults within 30 pounds of their ideal weight, who regularly exercise but still suffer from</w:t>
      </w:r>
      <w:r w:rsidR="00AB7816">
        <w:t xml:space="preserve"> bulges of </w:t>
      </w:r>
      <w:r>
        <w:t xml:space="preserve">isolated </w:t>
      </w:r>
      <w:r w:rsidR="00AB7816">
        <w:t>fat</w:t>
      </w:r>
      <w:r>
        <w:t xml:space="preserve"> deposits that resist</w:t>
      </w:r>
      <w:r w:rsidR="00AB7816">
        <w:t xml:space="preserve"> diet and exercise. </w:t>
      </w:r>
    </w:p>
    <w:p w14:paraId="17EB92F7" w14:textId="1D5BB224" w:rsidR="00AB7816" w:rsidRDefault="00AB7816" w:rsidP="00AB7816">
      <w:pPr>
        <w:ind w:left="720"/>
      </w:pPr>
      <w:r>
        <w:t>CoolSculpting is not a weight-loss treatment</w:t>
      </w:r>
      <w:r w:rsidR="001E43E4">
        <w:t xml:space="preserve">. It is not ideal for individuals who are significantly overweight. </w:t>
      </w:r>
    </w:p>
    <w:p w14:paraId="4371D001" w14:textId="39744F50" w:rsidR="00AB7816" w:rsidRDefault="001E43E4" w:rsidP="00AB7816">
      <w:r>
        <w:t xml:space="preserve">The </w:t>
      </w:r>
      <w:r w:rsidR="002B3FCD">
        <w:t>most efficient method for establishing your candidacy for CoolSculpting is to book a complimentary</w:t>
      </w:r>
      <w:r w:rsidR="00AB7816">
        <w:t xml:space="preserve"> consultation with a </w:t>
      </w:r>
      <w:r w:rsidR="002B3FCD">
        <w:t>trustworthy</w:t>
      </w:r>
      <w:r w:rsidR="00AB7816">
        <w:t xml:space="preserve"> provider. </w:t>
      </w:r>
    </w:p>
    <w:p w14:paraId="00459663" w14:textId="2CAB77A6" w:rsidR="00AB7816" w:rsidRPr="003A2DBF" w:rsidRDefault="00CC0DE5" w:rsidP="00AB7816">
      <w:r w:rsidRPr="003A2DBF">
        <w:t>WHY CHOOSE THE DERMATOLOGY LASER CENTER AND MEDISPA?</w:t>
      </w:r>
    </w:p>
    <w:p w14:paraId="4022498F" w14:textId="181843EF" w:rsidR="00DD5608" w:rsidRPr="003A2DBF" w:rsidRDefault="00DC163F" w:rsidP="00DC163F">
      <w:r w:rsidRPr="003A2DBF">
        <w:t xml:space="preserve">CoolSculpting is a technique dependent </w:t>
      </w:r>
      <w:r w:rsidR="003A2DBF">
        <w:t>treatment</w:t>
      </w:r>
      <w:r w:rsidRPr="003A2DBF">
        <w:t xml:space="preserve">. Therefore, </w:t>
      </w:r>
      <w:r w:rsidR="009C3AB1">
        <w:t>knowledgeable</w:t>
      </w:r>
      <w:r w:rsidRPr="003A2DBF">
        <w:t xml:space="preserve"> patients </w:t>
      </w:r>
      <w:r w:rsidR="003A2DBF">
        <w:t>choose</w:t>
      </w:r>
      <w:r w:rsidR="00DD5608">
        <w:t xml:space="preserve"> </w:t>
      </w:r>
      <w:r w:rsidR="00DD5608">
        <w:rPr>
          <w:rFonts w:ascii="Arial" w:hAnsi="Arial" w:cs="Arial"/>
          <w:sz w:val="20"/>
          <w:szCs w:val="20"/>
        </w:rPr>
        <w:t>HEALTH FIRST MEDICAL WEIGHT LOSS &amp; SKIN CARE</w:t>
      </w:r>
      <w:r w:rsidRPr="003A2DBF">
        <w:t xml:space="preserve">, the premier provider of CoolSculpting in </w:t>
      </w:r>
      <w:r w:rsidR="00DD5608">
        <w:t>San Bernadino</w:t>
      </w:r>
      <w:r w:rsidRPr="003A2DBF">
        <w:t xml:space="preserve">. Leading the area in body contouring treatments, </w:t>
      </w:r>
      <w:r w:rsidR="00DD5608">
        <w:t>Health First</w:t>
      </w:r>
      <w:r w:rsidRPr="003A2DBF">
        <w:t xml:space="preserve"> offer</w:t>
      </w:r>
      <w:r w:rsidR="003A2DBF">
        <w:t>s</w:t>
      </w:r>
      <w:r w:rsidRPr="003A2DBF">
        <w:t xml:space="preserve"> unparalleled experience and </w:t>
      </w:r>
      <w:r w:rsidR="003A2DBF">
        <w:t xml:space="preserve">feel </w:t>
      </w:r>
      <w:r w:rsidRPr="003A2DBF">
        <w:t xml:space="preserve">proud to serve the </w:t>
      </w:r>
      <w:proofErr w:type="spellStart"/>
      <w:r w:rsidR="00DD5608">
        <w:t>the</w:t>
      </w:r>
      <w:proofErr w:type="spellEnd"/>
      <w:r w:rsidR="00DD5608">
        <w:t xml:space="preserve"> communities of </w:t>
      </w:r>
      <w:r w:rsidR="00DD5608">
        <w:rPr>
          <w:rFonts w:ascii="Arial" w:hAnsi="Arial" w:cs="Arial"/>
          <w:color w:val="434343"/>
          <w:sz w:val="20"/>
          <w:szCs w:val="20"/>
        </w:rPr>
        <w:t>Hesperia and Redlands</w:t>
      </w:r>
      <w:r w:rsidR="00DD5608">
        <w:rPr>
          <w:rFonts w:ascii="Arial" w:hAnsi="Arial" w:cs="Arial"/>
          <w:color w:val="434343"/>
          <w:sz w:val="20"/>
          <w:szCs w:val="20"/>
        </w:rPr>
        <w:t>, CA.</w:t>
      </w:r>
    </w:p>
    <w:p w14:paraId="19BB220C" w14:textId="24ECF22A" w:rsidR="00DC163F" w:rsidRPr="003A2DBF" w:rsidRDefault="00DC163F" w:rsidP="00AB7816">
      <w:r w:rsidRPr="003A2DBF">
        <w:t>Ready for Your Own CoolSculpting Before and After Transformation?</w:t>
      </w:r>
    </w:p>
    <w:p w14:paraId="4576252C" w14:textId="682FF2A8" w:rsidR="00AB7816" w:rsidRPr="003A2DBF" w:rsidRDefault="00DC163F">
      <w:r w:rsidRPr="003A2DBF">
        <w:t>CoolSculpting works</w:t>
      </w:r>
      <w:r w:rsidR="003A2DBF">
        <w:t>!</w:t>
      </w:r>
      <w:r w:rsidRPr="003A2DBF">
        <w:t xml:space="preserve"> </w:t>
      </w:r>
      <w:r w:rsidR="009C3AB1" w:rsidRPr="003A2DBF">
        <w:t>So,</w:t>
      </w:r>
      <w:r w:rsidRPr="003A2DBF">
        <w:t xml:space="preserve"> take the first step towards securing your own before and after transformation by scheduling a free consultation with </w:t>
      </w:r>
      <w:r w:rsidR="00AF3A66">
        <w:rPr>
          <w:rFonts w:ascii="Arial" w:hAnsi="Arial" w:cs="Arial"/>
          <w:sz w:val="20"/>
          <w:szCs w:val="20"/>
        </w:rPr>
        <w:t>HEALTH FIRST MEDICAL WEIGHT LOSS &amp; SKIN CARE</w:t>
      </w:r>
      <w:r w:rsidRPr="003A2DBF">
        <w:t xml:space="preserve">. Reach out online by completing the form below or call </w:t>
      </w:r>
      <w:r w:rsidR="00AF3A66">
        <w:rPr>
          <w:rFonts w:ascii="Roboto" w:hAnsi="Roboto"/>
          <w:color w:val="000000"/>
          <w:sz w:val="20"/>
          <w:szCs w:val="20"/>
          <w:shd w:val="clear" w:color="auto" w:fill="FFFFFF"/>
        </w:rPr>
        <w:t>(760)-948-0980</w:t>
      </w:r>
      <w:r w:rsidR="00AF3A66"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 for the </w:t>
      </w:r>
      <w:r w:rsidR="00AF3A66"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Hesperia </w:t>
      </w:r>
      <w:r w:rsidR="00AF3A66"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 area or</w:t>
      </w:r>
      <w:r w:rsidR="00AF3A66"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 (909)-335-0980</w:t>
      </w:r>
      <w:r w:rsidR="00AF3A66">
        <w:rPr>
          <w:rFonts w:ascii="Roboto" w:hAnsi="Roboto"/>
          <w:color w:val="000000"/>
          <w:sz w:val="20"/>
          <w:szCs w:val="20"/>
          <w:shd w:val="clear" w:color="auto" w:fill="FFFFFF"/>
        </w:rPr>
        <w:t xml:space="preserve"> for Redlands.</w:t>
      </w:r>
    </w:p>
    <w:sectPr w:rsidR="00AB7816" w:rsidRPr="003A2D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44A89"/>
    <w:multiLevelType w:val="hybridMultilevel"/>
    <w:tmpl w:val="4FDC3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Lc0MjExNzEzMDFW0lEKTi0uzszPAykwrQUAKJh9CiwAAAA="/>
  </w:docVars>
  <w:rsids>
    <w:rsidRoot w:val="00AB7816"/>
    <w:rsid w:val="0016797D"/>
    <w:rsid w:val="001E43E4"/>
    <w:rsid w:val="002B3FCD"/>
    <w:rsid w:val="003A2DBF"/>
    <w:rsid w:val="005668E7"/>
    <w:rsid w:val="00634C2E"/>
    <w:rsid w:val="009C3AB1"/>
    <w:rsid w:val="00AB7816"/>
    <w:rsid w:val="00AF3A66"/>
    <w:rsid w:val="00C625A8"/>
    <w:rsid w:val="00CC0DE5"/>
    <w:rsid w:val="00DC163F"/>
    <w:rsid w:val="00DD5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D5361"/>
  <w15:chartTrackingRefBased/>
  <w15:docId w15:val="{FFC5E30D-58DB-458C-BE77-41A5B7D9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81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0D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15</Words>
  <Characters>2941</Characters>
  <Application>Microsoft Office Word</Application>
  <DocSecurity>0</DocSecurity>
  <Lines>24</Lines>
  <Paragraphs>6</Paragraphs>
  <ScaleCrop>false</ScaleCrop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1-05-28T20:32:00Z</dcterms:created>
  <dcterms:modified xsi:type="dcterms:W3CDTF">2021-05-28T20:37:00Z</dcterms:modified>
</cp:coreProperties>
</file>